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1F573E5C" w:rsidR="004550C9" w:rsidRPr="00302CCD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0"/>
          <w:szCs w:val="20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  <w:r w:rsidR="00DC7975" w:rsidRPr="00302CCD">
        <w:rPr>
          <w:rFonts w:ascii="微软雅黑" w:eastAsia="微软雅黑" w:hAnsi="微软雅黑"/>
          <w:b w:val="0"/>
          <w:lang w:eastAsia="zh-CN"/>
        </w:rPr>
        <w:tab/>
      </w:r>
      <w:r w:rsidR="00CA7059" w:rsidRPr="00302CCD">
        <w:rPr>
          <w:rFonts w:ascii="微软雅黑" w:eastAsia="微软雅黑" w:hAnsi="微软雅黑"/>
          <w:b w:val="0"/>
          <w:lang w:eastAsia="zh-CN"/>
        </w:rPr>
        <w:t xml:space="preserve">                </w:t>
      </w:r>
    </w:p>
    <w:p w14:paraId="4F600871" w14:textId="4A353D1F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hyperlink r:id="rId9" w:history="1">
        <w:r w:rsidR="00FB6D6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s.wu@siat.ac.cn</w:t>
        </w:r>
      </w:hyperlink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10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</w:hyperlink>
    </w:p>
    <w:p w14:paraId="38939909" w14:textId="2D618BA4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6C0305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r w:rsidR="006C0305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 </w:t>
      </w:r>
      <w:r w:rsidR="006C0305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1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6A003618" w:rsidR="00B72E32" w:rsidRPr="00302CCD" w:rsidRDefault="002D733E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w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th </w:t>
      </w:r>
      <w:r w:rsidR="000E0E98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>istinction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221F8FCB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</w:t>
      </w:r>
      <w:r w:rsidR="00C008AD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.</w:t>
      </w:r>
      <w:r w:rsidR="00533B72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CA02CB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全部科目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First</w:t>
      </w:r>
      <w:r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 Class Honour</w:t>
      </w:r>
      <w:r w:rsidR="007D6784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s</w:t>
      </w:r>
      <w:r w:rsidR="008A254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</w:t>
      </w:r>
      <w:r w:rsidR="004C4D8C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019 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Dean</w:t>
      </w:r>
      <w:r w:rsidR="004C4D8C" w:rsidRPr="0026336C">
        <w:rPr>
          <w:rFonts w:ascii="Tisa Offc Serif Pro" w:eastAsia="微软雅黑" w:hAnsi="Tisa Offc Serif Pro" w:cs="Times New Roman"/>
          <w:bCs/>
          <w:sz w:val="18"/>
          <w:szCs w:val="18"/>
          <w:u w:val="thick"/>
          <w:lang w:eastAsia="zh-CN"/>
        </w:rPr>
        <w:t>’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s Honours List</w:t>
      </w:r>
    </w:p>
    <w:p w14:paraId="61D1A481" w14:textId="7774BC23" w:rsidR="00EB38E5" w:rsidRPr="00302CCD" w:rsidRDefault="0017408D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282CF321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6.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2</w:t>
      </w:r>
      <w:r w:rsidR="008A6378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5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8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1F7200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8A567B">
        <w:rPr>
          <w:rFonts w:ascii="微软雅黑" w:eastAsia="微软雅黑" w:hAnsi="微软雅黑" w:hint="eastAsia"/>
          <w:sz w:val="18"/>
          <w:szCs w:val="18"/>
          <w:lang w:eastAsia="zh-CN"/>
        </w:rPr>
        <w:t>两次</w:t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Dean</w:t>
      </w:r>
      <w:r w:rsidR="009041C0" w:rsidRPr="00CF7B10">
        <w:rPr>
          <w:rFonts w:ascii="Tisa Offc Serif Pro" w:eastAsia="微软雅黑" w:hAnsi="Tisa Offc Serif Pro"/>
          <w:sz w:val="18"/>
          <w:szCs w:val="18"/>
          <w:u w:val="thick"/>
          <w:lang w:val="en-AU" w:eastAsia="zh-CN"/>
        </w:rPr>
        <w:t>’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s List</w:t>
      </w:r>
    </w:p>
    <w:p w14:paraId="3CFB2791" w14:textId="5CB943F8" w:rsidR="009F549B" w:rsidRPr="00302CCD" w:rsidRDefault="009F549B" w:rsidP="00B1007A">
      <w:pPr>
        <w:tabs>
          <w:tab w:val="clear" w:pos="9360"/>
          <w:tab w:val="left" w:pos="162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3AD71390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</w:t>
      </w:r>
      <w:r w:rsidR="00350429">
        <w:rPr>
          <w:rFonts w:ascii="微软雅黑" w:eastAsia="微软雅黑" w:hAnsi="微软雅黑" w:hint="eastAsia"/>
          <w:sz w:val="18"/>
          <w:szCs w:val="18"/>
          <w:lang w:eastAsia="zh-CN"/>
        </w:rPr>
        <w:t>考入并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7F2B12AC" w:rsidR="00AD4749" w:rsidRDefault="00AD4749" w:rsidP="003D0846">
      <w:pPr>
        <w:tabs>
          <w:tab w:val="clear" w:pos="9360"/>
          <w:tab w:val="left" w:pos="954"/>
          <w:tab w:val="left" w:pos="4138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3D0846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419809EF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先进计算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字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工程研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23889707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</w:t>
      </w:r>
      <w:r w:rsidR="00E346E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析、数据流联结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</w:t>
      </w:r>
      <w:r w:rsidR="00A4362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完成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4篇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撰写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发明专利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2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其中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T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专利4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4FEE69" w14:textId="1C57FF3A" w:rsidR="00665CD2" w:rsidRPr="00665CD2" w:rsidRDefault="00E923A5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积极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</w:t>
      </w:r>
      <w:r w:rsidR="00F24D5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国家级及省级云计算研究项目</w:t>
      </w:r>
      <w:r w:rsidR="00C963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</w:t>
      </w:r>
      <w:r w:rsidR="00BD07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国家</w:t>
      </w:r>
      <w:r w:rsid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科学技术</w:t>
      </w:r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部国家重点研发计划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人机物融合的云计算架构与平台，以及</w:t>
      </w:r>
      <w:r w:rsidR="00C91E49" w:rsidRPr="00103A4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广东省重点领域研发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面向人机物融合的软件定义理论与方法</w:t>
      </w:r>
      <w:r w:rsidR="00B07D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22016C6F" w14:textId="338E9147" w:rsidR="008B2709" w:rsidRPr="00A73D3A" w:rsidRDefault="00541183" w:rsidP="003D0846">
      <w:pPr>
        <w:tabs>
          <w:tab w:val="clear" w:pos="9360"/>
          <w:tab w:val="left" w:pos="954"/>
          <w:tab w:val="left" w:pos="411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3D0846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3D084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00C1EAF2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4B674A38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HD</w:t>
      </w:r>
      <w:r w:rsidR="00DE7519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A</w:t>
      </w:r>
      <w:r w:rsidR="00CE45FD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问题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异构</w:t>
      </w:r>
      <w:r w:rsidR="00BD1E50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</w:t>
      </w:r>
      <w:r w:rsidR="004566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效果欠佳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7678D619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试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的网络结构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1C77B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创新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地</w:t>
      </w:r>
      <w:r w:rsidR="00183C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心</w:t>
      </w:r>
      <w:r w:rsidR="004E0CB5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点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C72CE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标签精细化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模型迁移能力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的</w:t>
      </w:r>
      <w:r w:rsidR="00910B9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优化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1A4576" w:rsidRPr="009E2A13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十组试验验证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1~</w:t>
      </w:r>
      <w:r w:rsidR="00A82A8A" w:rsidRPr="00A2351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6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5C9C72A3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P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y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T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orch深度学习框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 w:rsidRPr="0020738D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G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it</w:t>
      </w:r>
      <w:r w:rsidR="00910B99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维护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管理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版本的模型代码</w:t>
      </w:r>
      <w:r w:rsidR="00ED39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开源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4649E3DE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760D8C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近万</w:t>
      </w:r>
      <w:r w:rsidR="00E30B74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字</w:t>
      </w:r>
      <w:r w:rsidR="00E342B2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英文</w:t>
      </w:r>
      <w:r w:rsidR="00C35060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C</w:t>
      </w:r>
      <w:r w:rsidR="00E342B2" w:rsidRPr="00946FC5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F-A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类</w:t>
      </w:r>
      <w:r w:rsidR="00544BAA" w:rsidRPr="00AE74B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492B7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为</w:t>
      </w:r>
      <w:r w:rsidR="00492B79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oster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543F1DC" w14:textId="23D79AE0" w:rsidR="00B47FE5" w:rsidRDefault="00B47FE5" w:rsidP="00FD36DA">
      <w:pPr>
        <w:tabs>
          <w:tab w:val="clear" w:pos="9360"/>
          <w:tab w:val="left" w:pos="954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计算与信息系统学院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FD36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FD36D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>2019.07 – 2019.11</w:t>
      </w:r>
    </w:p>
    <w:p w14:paraId="2A6CB98A" w14:textId="2A5F0694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与信息系统学院</w:t>
      </w:r>
    </w:p>
    <w:p w14:paraId="0E352CDA" w14:textId="464158A6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arning to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R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nk with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mall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t of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ound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uth </w:t>
      </w:r>
      <w:r w:rsidR="00BF208C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5CB6181E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</w:t>
      </w:r>
      <w:r w:rsidRPr="009E6104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难点，在规定时间内高效试验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矩阵分解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库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解决方案，成功</w:t>
      </w:r>
      <w:r w:rsidR="003645E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排序数据不足的难点。</w:t>
      </w:r>
    </w:p>
    <w:p w14:paraId="315E52F4" w14:textId="4AAFD6F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7D428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</w:t>
      </w:r>
      <w:r w:rsidR="002906C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整合。</w:t>
      </w:r>
    </w:p>
    <w:p w14:paraId="0AA12F17" w14:textId="0242BDE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</w:t>
      </w:r>
      <w:r w:rsidRPr="00AF15E6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多种算法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高效处理、挖掘大</w:t>
      </w:r>
      <w:r w:rsidR="00347694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规模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据</w:t>
      </w:r>
      <w:r w:rsidR="003E7BF7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搜索词未在论文中</w:t>
      </w:r>
      <w:r w:rsidR="004A17C3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显</w:t>
      </w:r>
      <w:r w:rsidR="005E607C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式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出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难点。</w:t>
      </w:r>
    </w:p>
    <w:p w14:paraId="64982DAA" w14:textId="64498835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</w:t>
      </w:r>
      <w:r w:rsidR="003956D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目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报告，详细展示了数据获取，数据处理，模型试验结果，最终模型方案等内容，并做汇报。</w:t>
      </w:r>
    </w:p>
    <w:p w14:paraId="75E406BB" w14:textId="327BF8A4" w:rsidR="007C0046" w:rsidRDefault="007C0046" w:rsidP="00DB1F3B">
      <w:pPr>
        <w:tabs>
          <w:tab w:val="clear" w:pos="9360"/>
          <w:tab w:val="left" w:pos="991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>2018.03 – 2018.07</w:t>
      </w:r>
    </w:p>
    <w:p w14:paraId="3ABC7551" w14:textId="1A8C2C3E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悉尼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学院</w:t>
      </w:r>
    </w:p>
    <w:p w14:paraId="6F554DDF" w14:textId="4F42C135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tificial Intelligence for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dical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610AB68B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</w:t>
      </w:r>
      <w:r w:rsidR="00C316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汇总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画图笔迹数据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B240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以及所需要的数据特征</w:t>
      </w:r>
      <w:r w:rsidR="00E942F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安卓App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数据采用SQLite3进行高效存储。</w:t>
      </w:r>
    </w:p>
    <w:p w14:paraId="729EE2CB" w14:textId="28C20157" w:rsidR="001604B6" w:rsidRPr="0023558E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帕金森诊断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633A7261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</w:t>
      </w:r>
      <w:r w:rsidRPr="00387A8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iashu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Hongbo Wang, Hao Dai, Chengzhong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F84C35" w:rsidRPr="00F84C35">
        <w:rPr>
          <w:rFonts w:ascii="微软雅黑" w:eastAsia="微软雅黑" w:hAnsi="微软雅黑" w:hint="eastAsia"/>
          <w:sz w:val="18"/>
          <w:szCs w:val="18"/>
          <w:lang w:eastAsia="zh-CN"/>
        </w:rPr>
        <w:t>基于机器学习的动态分区并行文件系统性能优化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Research on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M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chin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rning-bas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anc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ptimi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tion of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namic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tition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allel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”, Journal of Integration Technology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F84C35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2020, 9(6): pp 71-83. </w:t>
      </w:r>
      <w:r w:rsidR="00ED5173">
        <w:rPr>
          <w:rFonts w:ascii="微软雅黑" w:eastAsia="微软雅黑" w:hAnsi="微软雅黑"/>
          <w:sz w:val="18"/>
          <w:szCs w:val="18"/>
          <w:lang w:eastAsia="zh-CN"/>
        </w:rPr>
        <w:t>DO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: 10.12146/j.issn.2095-3135.20200901001</w:t>
      </w:r>
    </w:p>
    <w:p w14:paraId="470D435E" w14:textId="472B3EB9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Binhui Xie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, Ying Zhao, Chi Harold Liu and Zhengming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4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arxiv.org/abs/2008.01677</w:t>
        </w:r>
      </w:hyperlink>
      <w:r w:rsidRPr="00BC53D7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</w:rPr>
        <w:t xml:space="preserve">, </w:t>
      </w:r>
      <w:hyperlink r:id="rId15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l.acm.org/doi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6FD68B8A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Jinpeng Wang, Hekang Wang, Taorui Lin and Chengzhong Xu, “How does SS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 fo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stribute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s: An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pirical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udy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1AD50200" w14:textId="5FF9C383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77711E"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="0077711E"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Huaxiao Rao, Xiaopeng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5A55B8" w:rsidRPr="005A55B8">
        <w:rPr>
          <w:rFonts w:ascii="微软雅黑" w:eastAsia="微软雅黑" w:hAnsi="微软雅黑" w:hint="eastAsia"/>
          <w:sz w:val="18"/>
          <w:szCs w:val="18"/>
          <w:lang w:eastAsia="zh-CN"/>
        </w:rPr>
        <w:t>基于用户特征聚类联合情境特征的多维度应用推荐系统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ultidimension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pplication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R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commend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 based on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 xml:space="preserve"> 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ture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H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erarchic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ing with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haviou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nformation”. (</w:t>
      </w:r>
      <w:r w:rsidR="00673AE7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673547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3B78C9F7" w14:textId="101A8D43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Ziyue Hu, Xiaopeng Fan, Kejiang Ye and Chengzhong Xu, “Towards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F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ster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heta-join: A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re-filtering an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nite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rtitioning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A</w:t>
      </w:r>
      <w:r>
        <w:rPr>
          <w:rFonts w:ascii="微软雅黑" w:eastAsia="微软雅黑" w:hAnsi="微软雅黑"/>
          <w:sz w:val="18"/>
          <w:szCs w:val="18"/>
          <w:lang w:eastAsia="zh-CN"/>
        </w:rPr>
        <w:t>pproach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Under </w:t>
      </w:r>
      <w:r w:rsidR="00E16451">
        <w:rPr>
          <w:rFonts w:ascii="微软雅黑" w:eastAsia="微软雅黑" w:hAnsi="微软雅黑"/>
          <w:sz w:val="18"/>
          <w:szCs w:val="18"/>
          <w:lang w:eastAsia="zh-CN"/>
        </w:rPr>
        <w:t>submission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 a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</w:t>
      </w:r>
      <w:r w:rsidR="00387A8A">
        <w:rPr>
          <w:rFonts w:ascii="微软雅黑" w:eastAsia="微软雅黑" w:hAnsi="微软雅黑" w:hint="eastAsia"/>
          <w:sz w:val="18"/>
          <w:szCs w:val="18"/>
          <w:lang w:eastAsia="zh-CN"/>
        </w:rPr>
        <w:t>s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87A8A">
        <w:rPr>
          <w:rFonts w:ascii="微软雅黑" w:eastAsia="微软雅黑" w:hAnsi="微软雅黑"/>
          <w:sz w:val="18"/>
          <w:szCs w:val="18"/>
          <w:lang w:eastAsia="zh-CN"/>
        </w:rPr>
        <w:t>on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Big Data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 w:rsidRPr="006E0EEE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C</w:t>
      </w:r>
      <w:r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8D5EE36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</w:t>
      </w:r>
      <w:r w:rsidR="000570DE">
        <w:rPr>
          <w:rFonts w:ascii="微软雅黑" w:eastAsia="微软雅黑" w:hAnsi="微软雅黑"/>
          <w:sz w:val="18"/>
          <w:szCs w:val="18"/>
          <w:lang w:eastAsia="zh-CN"/>
        </w:rPr>
        <w:t>T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heta-join优化算法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2D34D9A3" w14:textId="0AFAE10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402413EE" w14:textId="33147585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F0507" w:rsidRPr="008F0507">
        <w:rPr>
          <w:rFonts w:ascii="微软雅黑" w:eastAsia="微软雅黑" w:hAnsi="微软雅黑"/>
          <w:sz w:val="18"/>
          <w:szCs w:val="18"/>
          <w:lang w:eastAsia="zh-CN"/>
        </w:rPr>
        <w:t>PCT/CN2020/139560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3FF0A1FC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78E69353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ED69C6" w:rsidRPr="00ED69C6">
        <w:rPr>
          <w:rFonts w:ascii="微软雅黑" w:eastAsia="微软雅黑" w:hAnsi="微软雅黑"/>
          <w:sz w:val="18"/>
          <w:szCs w:val="18"/>
          <w:lang w:eastAsia="zh-CN"/>
        </w:rPr>
        <w:t>PCT/CN2020/140016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138A3F14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139264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33500D3" w14:textId="77777777" w:rsidR="000133A2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EF7852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</w:p>
    <w:p w14:paraId="19449A53" w14:textId="3B72AB7F" w:rsidR="002704D9" w:rsidRPr="00BC53D7" w:rsidRDefault="000133A2" w:rsidP="000133A2">
      <w:pPr>
        <w:tabs>
          <w:tab w:val="clear" w:pos="9360"/>
          <w:tab w:val="left" w:pos="941"/>
        </w:tabs>
        <w:spacing w:before="0" w:after="0"/>
        <w:ind w:left="90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139345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52B87C5D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20"/>
          <w:szCs w:val="20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对话识别分析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安卓App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</w:t>
      </w:r>
      <w:r w:rsidR="008062AD" w:rsidRPr="00D6617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参与度的研究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D726A8D" w14:textId="2C0A2526" w:rsidR="00BC53D7" w:rsidRDefault="00000B98" w:rsidP="00BC53D7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高效整洁的代码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以及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可读性高的文档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4F9089A6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</w:t>
      </w:r>
      <w:r w:rsidR="00FD5BC5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sz w:val="18"/>
          <w:szCs w:val="18"/>
          <w:lang w:eastAsia="zh-CN"/>
        </w:rPr>
        <w:t>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协助老师</w:t>
      </w:r>
      <w:r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为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优秀助教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lastRenderedPageBreak/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3</w:t>
      </w:r>
      <w:r w:rsidRPr="006144EF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0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万条推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 w:rsidRPr="00FE5E4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不均衡的问题。</w:t>
      </w:r>
    </w:p>
    <w:p w14:paraId="6BD128A9" w14:textId="7F901316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随机森林，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，</w:t>
      </w:r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FastTex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</w:t>
      </w:r>
      <w:r w:rsidR="00291B47"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准确率提升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53931FF" w14:textId="75F520C2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Bit</w:t>
      </w:r>
      <w:r w:rsidR="00FD5BC5">
        <w:rPr>
          <w:rFonts w:ascii="微软雅黑" w:eastAsia="微软雅黑" w:hAnsi="微软雅黑"/>
          <w:b/>
          <w:sz w:val="18"/>
          <w:szCs w:val="18"/>
          <w:lang w:eastAsia="zh-CN"/>
        </w:rPr>
        <w:t>B</w:t>
      </w: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ox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2D3ECBAF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服端</w:t>
      </w:r>
      <w:r w:rsidR="00C704E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间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同步文件的非中心式文件系统。</w:t>
      </w:r>
    </w:p>
    <w:p w14:paraId="583BD55B" w14:textId="4C5A6F03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</w:t>
      </w:r>
      <w:r w:rsidR="0058444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公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1EAF31E6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klearn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D36CF" w:rsidRPr="000549EF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S</w:t>
      </w:r>
      <w:r w:rsidR="006D36C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，统计分析，作图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，Spark及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78E5028A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神经网络等多种机器学习、深度学习算法。</w:t>
      </w:r>
    </w:p>
    <w:p w14:paraId="3D1B8F53" w14:textId="106146B9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，数据分析，统计学习，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，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，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统计建模，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EE2EA7D" w14:textId="77777777" w:rsidR="00F044F8" w:rsidRPr="00F044F8" w:rsidRDefault="00F044F8" w:rsidP="00F044F8">
      <w:pPr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548D552E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类</w:t>
      </w:r>
      <w:r w:rsid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IELTS Academic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64535DA1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BD78B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一第一学期</w:t>
      </w:r>
      <w:r w:rsidR="00C76318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通过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6</w:t>
      </w:r>
      <w:r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6</w:t>
      </w:r>
      <w:r w:rsidR="000A73C2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阅读</w:t>
      </w:r>
      <w:r w:rsidR="00B17C15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52239F01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五年学习生活经历</w:t>
      </w: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熟练适应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</w:t>
      </w:r>
      <w:r w:rsidR="00E70FF2"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从零</w:t>
      </w:r>
      <w:r w:rsidR="00B00C12"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北京理工大学学生会体育部部员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千人参与的校运会及长跑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D076B0">
      <w:headerReference w:type="default" r:id="rId16"/>
      <w:pgSz w:w="12240" w:h="15840"/>
      <w:pgMar w:top="864" w:right="864" w:bottom="86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94FAB2" w14:textId="77777777" w:rsidR="009858FF" w:rsidRDefault="009858FF" w:rsidP="00950AB5">
      <w:pPr>
        <w:spacing w:before="0" w:after="0"/>
      </w:pPr>
      <w:r>
        <w:separator/>
      </w:r>
    </w:p>
  </w:endnote>
  <w:endnote w:type="continuationSeparator" w:id="0">
    <w:p w14:paraId="790F5157" w14:textId="77777777" w:rsidR="009858FF" w:rsidRDefault="009858FF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68E1F1" w14:textId="77777777" w:rsidR="009858FF" w:rsidRDefault="009858FF" w:rsidP="00950AB5">
      <w:pPr>
        <w:spacing w:before="0" w:after="0"/>
      </w:pPr>
      <w:r>
        <w:separator/>
      </w:r>
    </w:p>
  </w:footnote>
  <w:footnote w:type="continuationSeparator" w:id="0">
    <w:p w14:paraId="20E12FC4" w14:textId="77777777" w:rsidR="009858FF" w:rsidRDefault="009858FF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309D0E9F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 w:rsidRPr="0000490B">
      <w:rPr>
        <w:rFonts w:ascii="微软雅黑" w:eastAsia="微软雅黑" w:hAnsi="微软雅黑" w:hint="eastAsia"/>
        <w:lang w:eastAsia="zh-CN"/>
      </w:rPr>
      <w:t>吴嘉澍</w:t>
    </w:r>
    <w:r>
      <w:rPr>
        <w:lang w:eastAsia="zh-CN"/>
      </w:rPr>
      <w:tab/>
    </w:r>
    <w:r w:rsidRPr="0000490B">
      <w:rPr>
        <w:rFonts w:ascii="微软雅黑" w:eastAsia="微软雅黑" w:hAnsi="微软雅黑"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</w:t>
    </w:r>
    <w:r w:rsidR="00936836">
      <w:rPr>
        <w:rFonts w:ascii="Times New Roman" w:hAnsi="Times New Roman" w:cs="Times New Roman"/>
        <w:lang w:eastAsia="zh-CN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mPLWgBYEuFq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490B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33A2"/>
    <w:rsid w:val="00014870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4D59"/>
    <w:rsid w:val="00045292"/>
    <w:rsid w:val="000455ED"/>
    <w:rsid w:val="000477DD"/>
    <w:rsid w:val="00047C89"/>
    <w:rsid w:val="0005001B"/>
    <w:rsid w:val="00051250"/>
    <w:rsid w:val="00051EDD"/>
    <w:rsid w:val="000544F1"/>
    <w:rsid w:val="000549EF"/>
    <w:rsid w:val="0005599C"/>
    <w:rsid w:val="00055BF5"/>
    <w:rsid w:val="000570DE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0CE1"/>
    <w:rsid w:val="000D1B1E"/>
    <w:rsid w:val="000D1D77"/>
    <w:rsid w:val="000D2A63"/>
    <w:rsid w:val="000D3432"/>
    <w:rsid w:val="000D39BE"/>
    <w:rsid w:val="000D3CA9"/>
    <w:rsid w:val="000D4C66"/>
    <w:rsid w:val="000D5336"/>
    <w:rsid w:val="000E01E8"/>
    <w:rsid w:val="000E0E9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3A4E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442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C9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4576"/>
    <w:rsid w:val="001A6174"/>
    <w:rsid w:val="001A692A"/>
    <w:rsid w:val="001A7232"/>
    <w:rsid w:val="001A740D"/>
    <w:rsid w:val="001B0CD6"/>
    <w:rsid w:val="001B1C88"/>
    <w:rsid w:val="001B4C97"/>
    <w:rsid w:val="001B64B6"/>
    <w:rsid w:val="001B6577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7B9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200"/>
    <w:rsid w:val="001F763C"/>
    <w:rsid w:val="00201F02"/>
    <w:rsid w:val="00202C12"/>
    <w:rsid w:val="002031CE"/>
    <w:rsid w:val="00204148"/>
    <w:rsid w:val="00206676"/>
    <w:rsid w:val="0020738D"/>
    <w:rsid w:val="00211903"/>
    <w:rsid w:val="00211B5F"/>
    <w:rsid w:val="002138EC"/>
    <w:rsid w:val="002141FA"/>
    <w:rsid w:val="00214891"/>
    <w:rsid w:val="00214C6A"/>
    <w:rsid w:val="00214F3D"/>
    <w:rsid w:val="0021514E"/>
    <w:rsid w:val="00215C00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0C1B"/>
    <w:rsid w:val="002610C9"/>
    <w:rsid w:val="00261901"/>
    <w:rsid w:val="0026293C"/>
    <w:rsid w:val="0026336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6C0"/>
    <w:rsid w:val="00290DEF"/>
    <w:rsid w:val="002911ED"/>
    <w:rsid w:val="002916A6"/>
    <w:rsid w:val="00291B47"/>
    <w:rsid w:val="00291FF6"/>
    <w:rsid w:val="00293291"/>
    <w:rsid w:val="00294AEE"/>
    <w:rsid w:val="002957C1"/>
    <w:rsid w:val="0029614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B1E29"/>
    <w:rsid w:val="002B273A"/>
    <w:rsid w:val="002B34E0"/>
    <w:rsid w:val="002B35D6"/>
    <w:rsid w:val="002B3C76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2BA9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2E6"/>
    <w:rsid w:val="002F7056"/>
    <w:rsid w:val="003004D4"/>
    <w:rsid w:val="003008BF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D41"/>
    <w:rsid w:val="00320F6C"/>
    <w:rsid w:val="00322162"/>
    <w:rsid w:val="00324CA8"/>
    <w:rsid w:val="00324F5F"/>
    <w:rsid w:val="0032624F"/>
    <w:rsid w:val="00330836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694"/>
    <w:rsid w:val="003479B3"/>
    <w:rsid w:val="003500FF"/>
    <w:rsid w:val="00350429"/>
    <w:rsid w:val="00350494"/>
    <w:rsid w:val="00351CC0"/>
    <w:rsid w:val="00353A64"/>
    <w:rsid w:val="0035517B"/>
    <w:rsid w:val="0035663C"/>
    <w:rsid w:val="00357AF6"/>
    <w:rsid w:val="00361648"/>
    <w:rsid w:val="0036299D"/>
    <w:rsid w:val="00362B4D"/>
    <w:rsid w:val="0036315A"/>
    <w:rsid w:val="003645EB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87A8A"/>
    <w:rsid w:val="0039035B"/>
    <w:rsid w:val="00390694"/>
    <w:rsid w:val="00390ACF"/>
    <w:rsid w:val="00390BAC"/>
    <w:rsid w:val="00391B53"/>
    <w:rsid w:val="00393473"/>
    <w:rsid w:val="00393B17"/>
    <w:rsid w:val="00394551"/>
    <w:rsid w:val="003956D5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4C38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846"/>
    <w:rsid w:val="003D0EDF"/>
    <w:rsid w:val="003D0F6F"/>
    <w:rsid w:val="003D36DF"/>
    <w:rsid w:val="003D3A89"/>
    <w:rsid w:val="003D6237"/>
    <w:rsid w:val="003D7D23"/>
    <w:rsid w:val="003E0802"/>
    <w:rsid w:val="003E16F3"/>
    <w:rsid w:val="003E2AB5"/>
    <w:rsid w:val="003E39FE"/>
    <w:rsid w:val="003E4E21"/>
    <w:rsid w:val="003E4F52"/>
    <w:rsid w:val="003E601E"/>
    <w:rsid w:val="003E7606"/>
    <w:rsid w:val="003E7BF7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10D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5B6A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6682"/>
    <w:rsid w:val="004573AE"/>
    <w:rsid w:val="004574C6"/>
    <w:rsid w:val="00457BB4"/>
    <w:rsid w:val="00457C28"/>
    <w:rsid w:val="004601E1"/>
    <w:rsid w:val="00463236"/>
    <w:rsid w:val="0046361F"/>
    <w:rsid w:val="00465119"/>
    <w:rsid w:val="00465720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2B79"/>
    <w:rsid w:val="0049334F"/>
    <w:rsid w:val="004953E9"/>
    <w:rsid w:val="00497052"/>
    <w:rsid w:val="00497834"/>
    <w:rsid w:val="00497851"/>
    <w:rsid w:val="004A0B6D"/>
    <w:rsid w:val="004A1128"/>
    <w:rsid w:val="004A17C3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173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2196"/>
    <w:rsid w:val="00524628"/>
    <w:rsid w:val="0052512A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76C95"/>
    <w:rsid w:val="00580803"/>
    <w:rsid w:val="005832FD"/>
    <w:rsid w:val="0058444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55B8"/>
    <w:rsid w:val="005A7188"/>
    <w:rsid w:val="005B05CC"/>
    <w:rsid w:val="005B1958"/>
    <w:rsid w:val="005B1A50"/>
    <w:rsid w:val="005B33D0"/>
    <w:rsid w:val="005B46DF"/>
    <w:rsid w:val="005B7341"/>
    <w:rsid w:val="005C0054"/>
    <w:rsid w:val="005C3BE6"/>
    <w:rsid w:val="005C4AE8"/>
    <w:rsid w:val="005C5C87"/>
    <w:rsid w:val="005C6B71"/>
    <w:rsid w:val="005C7E70"/>
    <w:rsid w:val="005D2018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607C"/>
    <w:rsid w:val="005E7031"/>
    <w:rsid w:val="005E7333"/>
    <w:rsid w:val="005E78B9"/>
    <w:rsid w:val="005E7BA6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44EF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13F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721"/>
    <w:rsid w:val="00665CD2"/>
    <w:rsid w:val="00665DF4"/>
    <w:rsid w:val="00667C46"/>
    <w:rsid w:val="00671523"/>
    <w:rsid w:val="0067292F"/>
    <w:rsid w:val="006730FE"/>
    <w:rsid w:val="00673547"/>
    <w:rsid w:val="00673AE7"/>
    <w:rsid w:val="00673E33"/>
    <w:rsid w:val="0067507E"/>
    <w:rsid w:val="006756B3"/>
    <w:rsid w:val="00677CCB"/>
    <w:rsid w:val="00680049"/>
    <w:rsid w:val="0068470F"/>
    <w:rsid w:val="00685F72"/>
    <w:rsid w:val="00687CE4"/>
    <w:rsid w:val="00690A25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2389"/>
    <w:rsid w:val="006B4B02"/>
    <w:rsid w:val="006B6B1C"/>
    <w:rsid w:val="006B707B"/>
    <w:rsid w:val="006B7E9A"/>
    <w:rsid w:val="006C0305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0EEE"/>
    <w:rsid w:val="006E1C96"/>
    <w:rsid w:val="006E1D9D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D8C"/>
    <w:rsid w:val="00760E8D"/>
    <w:rsid w:val="0076156E"/>
    <w:rsid w:val="007618BD"/>
    <w:rsid w:val="00762281"/>
    <w:rsid w:val="00762823"/>
    <w:rsid w:val="00763F73"/>
    <w:rsid w:val="00763FA9"/>
    <w:rsid w:val="007643FF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711E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1B26"/>
    <w:rsid w:val="0079270F"/>
    <w:rsid w:val="007932C5"/>
    <w:rsid w:val="00793F43"/>
    <w:rsid w:val="00794555"/>
    <w:rsid w:val="00795FE9"/>
    <w:rsid w:val="00797F26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C7A3F"/>
    <w:rsid w:val="007D2C2B"/>
    <w:rsid w:val="007D3241"/>
    <w:rsid w:val="007D3382"/>
    <w:rsid w:val="007D4281"/>
    <w:rsid w:val="007D4C8F"/>
    <w:rsid w:val="007D525B"/>
    <w:rsid w:val="007D6784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296"/>
    <w:rsid w:val="00802B95"/>
    <w:rsid w:val="0080562B"/>
    <w:rsid w:val="00805EE8"/>
    <w:rsid w:val="008062AD"/>
    <w:rsid w:val="0080691E"/>
    <w:rsid w:val="008069AE"/>
    <w:rsid w:val="00806F02"/>
    <w:rsid w:val="00810F07"/>
    <w:rsid w:val="00811DB9"/>
    <w:rsid w:val="008124E4"/>
    <w:rsid w:val="008140AB"/>
    <w:rsid w:val="0081632F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1C4"/>
    <w:rsid w:val="00853E4A"/>
    <w:rsid w:val="0085433E"/>
    <w:rsid w:val="00854C84"/>
    <w:rsid w:val="008550E9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254A"/>
    <w:rsid w:val="008A3AC6"/>
    <w:rsid w:val="008A48AD"/>
    <w:rsid w:val="008A4932"/>
    <w:rsid w:val="008A4EFC"/>
    <w:rsid w:val="008A567B"/>
    <w:rsid w:val="008A5B0B"/>
    <w:rsid w:val="008A5FC4"/>
    <w:rsid w:val="008A61A2"/>
    <w:rsid w:val="008A6208"/>
    <w:rsid w:val="008A6378"/>
    <w:rsid w:val="008A7FC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E53"/>
    <w:rsid w:val="008C1F7C"/>
    <w:rsid w:val="008C4FC1"/>
    <w:rsid w:val="008C6FDA"/>
    <w:rsid w:val="008D1598"/>
    <w:rsid w:val="008D1AEA"/>
    <w:rsid w:val="008D1CBA"/>
    <w:rsid w:val="008D2739"/>
    <w:rsid w:val="008D2BAF"/>
    <w:rsid w:val="008D35D3"/>
    <w:rsid w:val="008D6492"/>
    <w:rsid w:val="008D6EF7"/>
    <w:rsid w:val="008E15E0"/>
    <w:rsid w:val="008E2A3C"/>
    <w:rsid w:val="008E33DC"/>
    <w:rsid w:val="008E367A"/>
    <w:rsid w:val="008E43E5"/>
    <w:rsid w:val="008E7B68"/>
    <w:rsid w:val="008F0507"/>
    <w:rsid w:val="008F07A8"/>
    <w:rsid w:val="008F1255"/>
    <w:rsid w:val="008F2EB9"/>
    <w:rsid w:val="008F3473"/>
    <w:rsid w:val="008F349E"/>
    <w:rsid w:val="008F3AE0"/>
    <w:rsid w:val="008F5124"/>
    <w:rsid w:val="008F5A9E"/>
    <w:rsid w:val="00901289"/>
    <w:rsid w:val="0090193E"/>
    <w:rsid w:val="00901B1A"/>
    <w:rsid w:val="00902250"/>
    <w:rsid w:val="00902281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836"/>
    <w:rsid w:val="00936B35"/>
    <w:rsid w:val="00936D39"/>
    <w:rsid w:val="00940163"/>
    <w:rsid w:val="00941B3E"/>
    <w:rsid w:val="0094271E"/>
    <w:rsid w:val="009427B6"/>
    <w:rsid w:val="00942A97"/>
    <w:rsid w:val="00943ECA"/>
    <w:rsid w:val="009440E9"/>
    <w:rsid w:val="00944818"/>
    <w:rsid w:val="00945703"/>
    <w:rsid w:val="00946605"/>
    <w:rsid w:val="00946FC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C1E"/>
    <w:rsid w:val="00965869"/>
    <w:rsid w:val="00965A85"/>
    <w:rsid w:val="00970903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454D"/>
    <w:rsid w:val="009847F7"/>
    <w:rsid w:val="00984D4B"/>
    <w:rsid w:val="009858FF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2A13"/>
    <w:rsid w:val="009E330C"/>
    <w:rsid w:val="009E3AAD"/>
    <w:rsid w:val="009E4E66"/>
    <w:rsid w:val="009E5629"/>
    <w:rsid w:val="009E6104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3519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3621"/>
    <w:rsid w:val="00A441FE"/>
    <w:rsid w:val="00A45657"/>
    <w:rsid w:val="00A4702B"/>
    <w:rsid w:val="00A47CCC"/>
    <w:rsid w:val="00A5024F"/>
    <w:rsid w:val="00A5071A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13DD"/>
    <w:rsid w:val="00AD2E30"/>
    <w:rsid w:val="00AD30CE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4B9"/>
    <w:rsid w:val="00AE7A40"/>
    <w:rsid w:val="00AF1268"/>
    <w:rsid w:val="00AF15E6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D49"/>
    <w:rsid w:val="00B07F47"/>
    <w:rsid w:val="00B1007A"/>
    <w:rsid w:val="00B1077B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03A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364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1FC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07C5"/>
    <w:rsid w:val="00BD1E50"/>
    <w:rsid w:val="00BD281A"/>
    <w:rsid w:val="00BD2B00"/>
    <w:rsid w:val="00BD4344"/>
    <w:rsid w:val="00BD4B87"/>
    <w:rsid w:val="00BD6153"/>
    <w:rsid w:val="00BD6EEB"/>
    <w:rsid w:val="00BD78BA"/>
    <w:rsid w:val="00BE0574"/>
    <w:rsid w:val="00BE08BD"/>
    <w:rsid w:val="00BE0A3D"/>
    <w:rsid w:val="00BE20D3"/>
    <w:rsid w:val="00BE42EB"/>
    <w:rsid w:val="00BE5A4D"/>
    <w:rsid w:val="00BE6033"/>
    <w:rsid w:val="00BE6445"/>
    <w:rsid w:val="00BE69DD"/>
    <w:rsid w:val="00BE6B90"/>
    <w:rsid w:val="00BE6EE8"/>
    <w:rsid w:val="00BF0E7B"/>
    <w:rsid w:val="00BF1955"/>
    <w:rsid w:val="00BF208C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640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4E8"/>
    <w:rsid w:val="00C70544"/>
    <w:rsid w:val="00C71C86"/>
    <w:rsid w:val="00C728DD"/>
    <w:rsid w:val="00C7401E"/>
    <w:rsid w:val="00C747EA"/>
    <w:rsid w:val="00C75720"/>
    <w:rsid w:val="00C75D57"/>
    <w:rsid w:val="00C761A9"/>
    <w:rsid w:val="00C76318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1E49"/>
    <w:rsid w:val="00C93494"/>
    <w:rsid w:val="00C94C26"/>
    <w:rsid w:val="00C95EFB"/>
    <w:rsid w:val="00C960FA"/>
    <w:rsid w:val="00C96380"/>
    <w:rsid w:val="00C96C6A"/>
    <w:rsid w:val="00CA02CB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1FA9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6FE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CF7B10"/>
    <w:rsid w:val="00D024F5"/>
    <w:rsid w:val="00D02676"/>
    <w:rsid w:val="00D02DEC"/>
    <w:rsid w:val="00D0320B"/>
    <w:rsid w:val="00D03FB5"/>
    <w:rsid w:val="00D04922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6A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617F"/>
    <w:rsid w:val="00D6794E"/>
    <w:rsid w:val="00D709FC"/>
    <w:rsid w:val="00D70D01"/>
    <w:rsid w:val="00D7243E"/>
    <w:rsid w:val="00D73291"/>
    <w:rsid w:val="00D7366A"/>
    <w:rsid w:val="00D7468F"/>
    <w:rsid w:val="00D75CF5"/>
    <w:rsid w:val="00D763EE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444"/>
    <w:rsid w:val="00D952D4"/>
    <w:rsid w:val="00D95488"/>
    <w:rsid w:val="00D96886"/>
    <w:rsid w:val="00D9752A"/>
    <w:rsid w:val="00D97C4F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1F3B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6430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5DF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451"/>
    <w:rsid w:val="00E16FFB"/>
    <w:rsid w:val="00E17CA6"/>
    <w:rsid w:val="00E200E5"/>
    <w:rsid w:val="00E21833"/>
    <w:rsid w:val="00E273F3"/>
    <w:rsid w:val="00E27644"/>
    <w:rsid w:val="00E2764F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6E3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23A5"/>
    <w:rsid w:val="00E936BF"/>
    <w:rsid w:val="00E93711"/>
    <w:rsid w:val="00E93A95"/>
    <w:rsid w:val="00E942F2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4C73"/>
    <w:rsid w:val="00EC5FB1"/>
    <w:rsid w:val="00EC7D1B"/>
    <w:rsid w:val="00ED0BBE"/>
    <w:rsid w:val="00ED0C13"/>
    <w:rsid w:val="00ED1A36"/>
    <w:rsid w:val="00ED2F80"/>
    <w:rsid w:val="00ED3213"/>
    <w:rsid w:val="00ED3950"/>
    <w:rsid w:val="00ED4F62"/>
    <w:rsid w:val="00ED5173"/>
    <w:rsid w:val="00ED612D"/>
    <w:rsid w:val="00ED69C6"/>
    <w:rsid w:val="00ED701E"/>
    <w:rsid w:val="00EE09E6"/>
    <w:rsid w:val="00EE1341"/>
    <w:rsid w:val="00EE1AD9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EF7852"/>
    <w:rsid w:val="00F01198"/>
    <w:rsid w:val="00F0145A"/>
    <w:rsid w:val="00F02EC5"/>
    <w:rsid w:val="00F034F0"/>
    <w:rsid w:val="00F044F8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4D56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47C27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2700"/>
    <w:rsid w:val="00F62B04"/>
    <w:rsid w:val="00F632B2"/>
    <w:rsid w:val="00F64826"/>
    <w:rsid w:val="00F64D8C"/>
    <w:rsid w:val="00F65BC6"/>
    <w:rsid w:val="00F6746B"/>
    <w:rsid w:val="00F67AA6"/>
    <w:rsid w:val="00F70398"/>
    <w:rsid w:val="00F7389E"/>
    <w:rsid w:val="00F743FB"/>
    <w:rsid w:val="00F74E65"/>
    <w:rsid w:val="00F76D49"/>
    <w:rsid w:val="00F77B1A"/>
    <w:rsid w:val="00F84C35"/>
    <w:rsid w:val="00F8551B"/>
    <w:rsid w:val="00F90523"/>
    <w:rsid w:val="00F90905"/>
    <w:rsid w:val="00F9098E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B6D6C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A5A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36DA"/>
    <w:rsid w:val="00FD5462"/>
    <w:rsid w:val="00FD5BC5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E5E4D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image" Target="media/image2.sv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jiashuw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l.acm.org/doi/10.1145/3394171.3413995" TargetMode="External"/><Relationship Id="rId10" Type="http://schemas.openxmlformats.org/officeDocument/2006/relationships/hyperlink" Target="https://www.linkedin.com/in/jiashu-w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s.wu@siat.ac.cn" TargetMode="External"/><Relationship Id="rId14" Type="http://schemas.openxmlformats.org/officeDocument/2006/relationships/hyperlink" Target="https://arxiv.org/abs/2008.0167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2</TotalTime>
  <Pages>3</Pages>
  <Words>819</Words>
  <Characters>46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2063</cp:revision>
  <cp:lastPrinted>2019-11-28T08:50:00Z</cp:lastPrinted>
  <dcterms:created xsi:type="dcterms:W3CDTF">2018-09-04T11:52:00Z</dcterms:created>
  <dcterms:modified xsi:type="dcterms:W3CDTF">2021-03-08T13:41:00Z</dcterms:modified>
</cp:coreProperties>
</file>